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d75f4</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9ed75f4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d75f4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9ed75f4</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253a49e2-ad1d-4b49-88f1-9add01741d11"/>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d75f4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8a5372b-da4d-43d2-9252-909b25a8022f"/>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687f0ced-07c1-4ba7-b3e1-11778b73f5ab"/>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9a35f73c-c1ba-4f21-abf4-af17089a992e"/>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f4b88ee-e414-480b-aedf-dc91f1eee4b2"/>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de995eac-462d-4f40-a68d-2e454fa108a1"/>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25526419-1d74-48ff-ad47-f1783980c1bc"/>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ed75f452c86cb1ea6fbb8723ac6f413e981694a/"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9ed75f452c86cb1ea6fbb8723ac6f413e981694a/"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quitectura de Referencia SOA 2.0 del FNA</dc:title>
  <dc:creator/>
  <dc:language>en-US</dc:language>
  <cp:keywords>SOA, madurez, gobierno, FNA</cp:keywords>
  <dcterms:created xsi:type="dcterms:W3CDTF">2023-08-02T17:02:51Z</dcterms:created>
  <dcterms:modified xsi:type="dcterms:W3CDTF">2023-08-02T17: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